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page" w:tblpX="706" w:tblpY="-764"/>
        <w:tblW w:w="10531" w:type="dxa"/>
        <w:tblLook w:val="04A0" w:firstRow="1" w:lastRow="0" w:firstColumn="1" w:lastColumn="0" w:noHBand="0" w:noVBand="1"/>
      </w:tblPr>
      <w:tblGrid>
        <w:gridCol w:w="2886"/>
        <w:gridCol w:w="2551"/>
        <w:gridCol w:w="1737"/>
        <w:gridCol w:w="1768"/>
        <w:gridCol w:w="1589"/>
      </w:tblGrid>
      <w:tr w:rsidR="00AA1727" w:rsidRPr="00DD32AF" w14:paraId="2B9E057E" w14:textId="77777777" w:rsidTr="19832999">
        <w:trPr>
          <w:trHeight w:val="553"/>
        </w:trPr>
        <w:tc>
          <w:tcPr>
            <w:tcW w:w="2886" w:type="dxa"/>
            <w:vMerge w:val="restart"/>
            <w:vAlign w:val="center"/>
          </w:tcPr>
          <w:p w14:paraId="204DDD48" w14:textId="77777777" w:rsidR="00AA1727" w:rsidRPr="00DD32AF" w:rsidRDefault="00AA1727" w:rsidP="00AA172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1A9AF64" wp14:editId="380F1B77">
                  <wp:extent cx="1695450" cy="769620"/>
                  <wp:effectExtent l="0" t="0" r="0" b="0"/>
                  <wp:docPr id="1" name="그림 1" descr="텍스트, 폰트, 스크린샷, 로고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그림 1" descr="텍스트, 폰트, 스크린샷, 로고이(가) 표시된 사진&#10;&#10;자동 생성된 설명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769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gridSpan w:val="4"/>
            <w:vAlign w:val="center"/>
          </w:tcPr>
          <w:p w14:paraId="662EC73B" w14:textId="77777777" w:rsidR="00AA1727" w:rsidRPr="00DD32AF" w:rsidRDefault="00AA1727" w:rsidP="00AA172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D32AF">
              <w:rPr>
                <w:rFonts w:cstheme="minorHAnsi"/>
                <w:b/>
                <w:bCs/>
                <w:sz w:val="24"/>
                <w:szCs w:val="24"/>
              </w:rPr>
              <w:t>American Studies Program for English Teachers</w:t>
            </w:r>
          </w:p>
        </w:tc>
      </w:tr>
      <w:tr w:rsidR="0023393A" w:rsidRPr="00DD32AF" w14:paraId="468FDE14" w14:textId="77777777" w:rsidTr="19832999">
        <w:trPr>
          <w:trHeight w:val="420"/>
        </w:trPr>
        <w:tc>
          <w:tcPr>
            <w:tcW w:w="2886" w:type="dxa"/>
            <w:vMerge/>
            <w:vAlign w:val="center"/>
          </w:tcPr>
          <w:p w14:paraId="68456B31" w14:textId="77777777" w:rsidR="00AA1727" w:rsidRPr="00DD32AF" w:rsidRDefault="00AA1727" w:rsidP="00AA172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4A2E2E63" w14:textId="77777777" w:rsidR="00AA1727" w:rsidRPr="00DD32AF" w:rsidRDefault="00AA1727" w:rsidP="00AA1727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Program Year</w:t>
            </w:r>
          </w:p>
        </w:tc>
        <w:tc>
          <w:tcPr>
            <w:tcW w:w="1737" w:type="dxa"/>
            <w:vAlign w:val="center"/>
          </w:tcPr>
          <w:p w14:paraId="68B661E8" w14:textId="3A548EF8" w:rsidR="00AA1727" w:rsidRPr="00DD32AF" w:rsidRDefault="00AA1727" w:rsidP="19832999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19832999">
              <w:rPr>
                <w:sz w:val="24"/>
                <w:szCs w:val="24"/>
              </w:rPr>
              <w:t>PY 202</w:t>
            </w:r>
            <w:r w:rsidR="5ED415FB" w:rsidRPr="19832999">
              <w:rPr>
                <w:sz w:val="24"/>
                <w:szCs w:val="24"/>
              </w:rPr>
              <w:t>7</w:t>
            </w:r>
          </w:p>
        </w:tc>
        <w:tc>
          <w:tcPr>
            <w:tcW w:w="1768" w:type="dxa"/>
            <w:vAlign w:val="center"/>
          </w:tcPr>
          <w:p w14:paraId="37D6E83C" w14:textId="77777777" w:rsidR="00AA1727" w:rsidRPr="00DD32AF" w:rsidRDefault="00AA1727" w:rsidP="00AA1727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1589" w:type="dxa"/>
            <w:vAlign w:val="center"/>
          </w:tcPr>
          <w:p w14:paraId="4A980F4D" w14:textId="1B5C9E21" w:rsidR="00AA1727" w:rsidRPr="00DD32AF" w:rsidRDefault="00AA1727" w:rsidP="19832999">
            <w:pPr>
              <w:spacing w:line="276" w:lineRule="auto"/>
              <w:jc w:val="center"/>
              <w:rPr>
                <w:sz w:val="24"/>
                <w:szCs w:val="24"/>
              </w:rPr>
            </w:pPr>
          </w:p>
        </w:tc>
      </w:tr>
      <w:tr w:rsidR="00AA1727" w:rsidRPr="00DD32AF" w14:paraId="6021F94D" w14:textId="77777777" w:rsidTr="19832999">
        <w:trPr>
          <w:trHeight w:val="545"/>
        </w:trPr>
        <w:tc>
          <w:tcPr>
            <w:tcW w:w="2886" w:type="dxa"/>
            <w:vAlign w:val="center"/>
          </w:tcPr>
          <w:p w14:paraId="18478EB1" w14:textId="77777777" w:rsidR="00AA1727" w:rsidRPr="00DD32AF" w:rsidRDefault="00AA1727" w:rsidP="00AA172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D32AF">
              <w:rPr>
                <w:rFonts w:cstheme="minorHAnsi"/>
                <w:b/>
                <w:bCs/>
                <w:sz w:val="24"/>
                <w:szCs w:val="24"/>
              </w:rPr>
              <w:t>Direction</w:t>
            </w:r>
          </w:p>
        </w:tc>
        <w:tc>
          <w:tcPr>
            <w:tcW w:w="7645" w:type="dxa"/>
            <w:gridSpan w:val="4"/>
            <w:vAlign w:val="center"/>
          </w:tcPr>
          <w:p w14:paraId="0C39E596" w14:textId="3F911196" w:rsidR="00AA1727" w:rsidRPr="00DD32AF" w:rsidRDefault="00AA1727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Times New Roman, 12pt</w:t>
            </w:r>
            <w:r w:rsidR="00B63A0F" w:rsidRPr="00DD32AF">
              <w:rPr>
                <w:rFonts w:cstheme="minorHAnsi"/>
                <w:sz w:val="24"/>
                <w:szCs w:val="24"/>
              </w:rPr>
              <w:t>, Under 5pages.</w:t>
            </w:r>
          </w:p>
          <w:p w14:paraId="24295155" w14:textId="77777777" w:rsidR="00AA1727" w:rsidRPr="00DD32AF" w:rsidRDefault="00AA1727" w:rsidP="0023393A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 xml:space="preserve">Please </w:t>
            </w:r>
            <w:proofErr w:type="gramStart"/>
            <w:r w:rsidRPr="00DD32AF">
              <w:rPr>
                <w:rFonts w:cstheme="minorHAnsi"/>
                <w:sz w:val="24"/>
                <w:szCs w:val="24"/>
              </w:rPr>
              <w:t>upload in PDF</w:t>
            </w:r>
            <w:proofErr w:type="gramEnd"/>
            <w:r w:rsidRPr="00DD32AF">
              <w:rPr>
                <w:rFonts w:cstheme="minorHAnsi"/>
                <w:sz w:val="24"/>
                <w:szCs w:val="24"/>
              </w:rPr>
              <w:t xml:space="preserve"> Format.</w:t>
            </w:r>
          </w:p>
        </w:tc>
      </w:tr>
      <w:tr w:rsidR="00AA1727" w:rsidRPr="00DD32AF" w14:paraId="5AC4F9A2" w14:textId="77777777" w:rsidTr="19832999">
        <w:trPr>
          <w:trHeight w:val="1293"/>
        </w:trPr>
        <w:tc>
          <w:tcPr>
            <w:tcW w:w="2886" w:type="dxa"/>
            <w:vAlign w:val="center"/>
          </w:tcPr>
          <w:p w14:paraId="1265ED7F" w14:textId="77777777" w:rsidR="00AA1727" w:rsidRPr="00DD32AF" w:rsidRDefault="00AA1727" w:rsidP="00AA172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D32AF">
              <w:rPr>
                <w:rFonts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7645" w:type="dxa"/>
            <w:gridSpan w:val="4"/>
            <w:vAlign w:val="center"/>
          </w:tcPr>
          <w:p w14:paraId="6B54D18A" w14:textId="77777777" w:rsidR="00AA1727" w:rsidRPr="00DD32AF" w:rsidRDefault="00AA1727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Statement in English which describes the following points:</w:t>
            </w:r>
          </w:p>
          <w:p w14:paraId="2FF78203" w14:textId="77777777" w:rsidR="00AA1727" w:rsidRPr="00DD32AF" w:rsidRDefault="00AA1727" w:rsidP="0023393A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Why would you like to participate in this program?</w:t>
            </w:r>
          </w:p>
          <w:p w14:paraId="04465F76" w14:textId="77777777" w:rsidR="0023393A" w:rsidRPr="00DD32AF" w:rsidRDefault="00AA1727" w:rsidP="0023393A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D32AF">
              <w:rPr>
                <w:rFonts w:cstheme="minorHAnsi"/>
                <w:sz w:val="24"/>
                <w:szCs w:val="24"/>
              </w:rPr>
              <w:t>Which components of your current and future teaching can be enhanced by participation in this program?</w:t>
            </w:r>
          </w:p>
          <w:p w14:paraId="648C7361" w14:textId="0539CEE8" w:rsidR="00AA1727" w:rsidRPr="00DD32AF" w:rsidRDefault="0023393A" w:rsidP="19832999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jc w:val="both"/>
              <w:rPr>
                <w:sz w:val="24"/>
                <w:szCs w:val="24"/>
              </w:rPr>
            </w:pPr>
            <w:r w:rsidRPr="19832999">
              <w:rPr>
                <w:sz w:val="24"/>
                <w:szCs w:val="24"/>
              </w:rPr>
              <w:t>W</w:t>
            </w:r>
            <w:r w:rsidR="00AA1727" w:rsidRPr="19832999">
              <w:rPr>
                <w:sz w:val="24"/>
                <w:szCs w:val="24"/>
              </w:rPr>
              <w:t>hat potential challenges do you anticipate encountering while participating in this program, and how do you plan to overcome them?</w:t>
            </w:r>
          </w:p>
          <w:p w14:paraId="47211239" w14:textId="7C3F2E01" w:rsidR="00AA1727" w:rsidRPr="00DD32AF" w:rsidRDefault="62005157" w:rsidP="19832999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jc w:val="both"/>
              <w:rPr>
                <w:sz w:val="24"/>
                <w:szCs w:val="24"/>
              </w:rPr>
            </w:pPr>
            <w:r w:rsidRPr="19832999">
              <w:rPr>
                <w:sz w:val="24"/>
                <w:szCs w:val="24"/>
              </w:rPr>
              <w:t>How would you embody the Fulbright mission as a Fulbright</w:t>
            </w:r>
            <w:r w:rsidR="00D13F75">
              <w:rPr>
                <w:rFonts w:hint="eastAsia"/>
                <w:sz w:val="24"/>
                <w:szCs w:val="24"/>
              </w:rPr>
              <w:t xml:space="preserve"> grantee</w:t>
            </w:r>
            <w:r w:rsidRPr="19832999">
              <w:rPr>
                <w:sz w:val="24"/>
                <w:szCs w:val="24"/>
              </w:rPr>
              <w:t>?</w:t>
            </w:r>
          </w:p>
        </w:tc>
      </w:tr>
      <w:tr w:rsidR="00975F13" w:rsidRPr="00DD32AF" w14:paraId="263ED673" w14:textId="77777777" w:rsidTr="19832999">
        <w:trPr>
          <w:trHeight w:val="1293"/>
        </w:trPr>
        <w:tc>
          <w:tcPr>
            <w:tcW w:w="10531" w:type="dxa"/>
            <w:gridSpan w:val="5"/>
            <w:vAlign w:val="center"/>
          </w:tcPr>
          <w:p w14:paraId="1380C34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011E6F4" w14:textId="1CEC1C45" w:rsidR="00975F13" w:rsidRPr="00DD32AF" w:rsidRDefault="00975F13" w:rsidP="19832999">
            <w:pPr>
              <w:spacing w:after="0" w:line="276" w:lineRule="auto"/>
              <w:jc w:val="both"/>
              <w:rPr>
                <w:sz w:val="24"/>
                <w:szCs w:val="24"/>
              </w:rPr>
            </w:pPr>
          </w:p>
          <w:p w14:paraId="4BE4AF5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92B07D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7C23FA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3A8500C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F108AE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167313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ED5E77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8B07F2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4785FA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C71320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45B4E2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6E4A26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A4A5D7D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004F99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FE6C6F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528D36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2CC5685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6A2775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0D220C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A2D433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A4580F9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D0F694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AA5630D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355042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600608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4B35C4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70DA85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A27786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3CF66C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A6C50F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3B6F9D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934DEF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2C536E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4D63B86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1B91C5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C94573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41DB73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43F93D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629DAB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33DB25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D1EC4E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54FEE0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0D2983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C9D5F6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C704DF9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BC72C7C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D47499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8955ED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501289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C9C7D25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004F9C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E59ECB5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0815BE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333223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B72F65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2D0544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40102A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DFB5AF9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4F68C2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2C6AC6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25E21E9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D4C32E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CB1ABC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8E689A5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51FA76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A8B61A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F8662C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13717B6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29E689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0FB9E9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D5DF40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FDA4F1D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E339D8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57D230D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ACC031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0A47F9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C9643E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CAAEF8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B26416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A88970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F2998E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C3D5B8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F37D09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6495CD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90B95B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E644C3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C0527B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80735D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17BF22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1306B0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C56267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4C7DC9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EE8E3C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A7B178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DB4B5A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7539E3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774AEF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8EB8B5C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FC52135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1209B3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0F9964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5F80D9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8FED05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247987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B64F323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170FB7F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42AD63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B9EE638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E9386A9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359B88A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238B8BC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FA0A28E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96062DB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3645F8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F8D579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4C21FE7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012B33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8D091B0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AB5F6C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820899D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E07B502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AD7CC39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AEC489A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5863A90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1FCB074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D3525A7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BC38A31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32CE997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999B3E4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EDF3EE7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C21D38B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3FDE4B7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115A11F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758D123" w14:textId="77777777" w:rsidR="00345806" w:rsidRPr="00DD32AF" w:rsidRDefault="00345806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371E961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B62DF56" w14:textId="77777777" w:rsidR="00975F13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A325F5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389CC74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98920AD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F3F49E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A942A9A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6DC1FBD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D0C4AE5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3817614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767E884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E8F0DFC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DCDE499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11FC53B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C1723CD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F360F4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FBF6EFA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321E8FF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5B4005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4897FA1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3AD471D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BBEC9B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48FCFC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B50D45C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7547499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9DC2AF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C0AE12F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7D1304C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B8FB5A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FBDFCB5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B03E7D2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07F9AD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2AB713A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E599962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FD337E7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2D8854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98825A5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F58E93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0A52E1B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7AEFAD5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E3D1D7D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3BC3E5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C3B8AB9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1B2DC64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83406D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0C685A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924941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DE6C7E5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F5F6632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670042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66132EB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50B41BC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32EED34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6E8BAA28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F91EDC3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86CAA7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F0E3C5B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7B8935F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A71D86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6E7B0F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5A2E487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1BE80677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1EC772C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F457D56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757B6E0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ABFDACE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01555BA" w14:textId="77777777" w:rsidR="00300909" w:rsidRDefault="00300909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2984294" w14:textId="77777777" w:rsidR="00975F13" w:rsidRPr="00DD32AF" w:rsidRDefault="00975F13" w:rsidP="0023393A">
            <w:pPr>
              <w:spacing w:after="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0D9ACD10" w14:textId="6D11D05E" w:rsidR="002C43C7" w:rsidRPr="00DD32AF" w:rsidRDefault="002C43C7">
      <w:pPr>
        <w:rPr>
          <w:rFonts w:cstheme="minorHAnsi"/>
          <w:sz w:val="24"/>
          <w:szCs w:val="24"/>
        </w:rPr>
      </w:pPr>
    </w:p>
    <w:sectPr w:rsidR="002C43C7" w:rsidRPr="00DD32AF" w:rsidSect="007A0369">
      <w:pgSz w:w="11907" w:h="16840" w:code="9"/>
      <w:pgMar w:top="1440" w:right="1440" w:bottom="1440" w:left="1440" w:header="720" w:footer="720" w:gutter="0"/>
      <w:pgBorders w:offsetFrom="page">
        <w:top w:val="single" w:sz="12" w:space="24" w:color="000099"/>
        <w:left w:val="single" w:sz="12" w:space="24" w:color="000099"/>
        <w:bottom w:val="single" w:sz="12" w:space="24" w:color="000099"/>
        <w:right w:val="single" w:sz="12" w:space="24" w:color="0000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77B6C" w14:textId="77777777" w:rsidR="003803B3" w:rsidRDefault="003803B3" w:rsidP="00CB341C">
      <w:pPr>
        <w:spacing w:after="0" w:line="240" w:lineRule="auto"/>
      </w:pPr>
      <w:r>
        <w:separator/>
      </w:r>
    </w:p>
  </w:endnote>
  <w:endnote w:type="continuationSeparator" w:id="0">
    <w:p w14:paraId="0EC10982" w14:textId="77777777" w:rsidR="003803B3" w:rsidRDefault="003803B3" w:rsidP="00CB341C">
      <w:pPr>
        <w:spacing w:after="0" w:line="240" w:lineRule="auto"/>
      </w:pPr>
      <w:r>
        <w:continuationSeparator/>
      </w:r>
    </w:p>
  </w:endnote>
  <w:endnote w:type="continuationNotice" w:id="1">
    <w:p w14:paraId="0F34974C" w14:textId="77777777" w:rsidR="003803B3" w:rsidRDefault="003803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E5386" w14:textId="77777777" w:rsidR="003803B3" w:rsidRDefault="003803B3" w:rsidP="00CB341C">
      <w:pPr>
        <w:spacing w:after="0" w:line="240" w:lineRule="auto"/>
      </w:pPr>
      <w:r>
        <w:separator/>
      </w:r>
    </w:p>
  </w:footnote>
  <w:footnote w:type="continuationSeparator" w:id="0">
    <w:p w14:paraId="3342660D" w14:textId="77777777" w:rsidR="003803B3" w:rsidRDefault="003803B3" w:rsidP="00CB341C">
      <w:pPr>
        <w:spacing w:after="0" w:line="240" w:lineRule="auto"/>
      </w:pPr>
      <w:r>
        <w:continuationSeparator/>
      </w:r>
    </w:p>
  </w:footnote>
  <w:footnote w:type="continuationNotice" w:id="1">
    <w:p w14:paraId="7C804E6B" w14:textId="77777777" w:rsidR="003803B3" w:rsidRDefault="003803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242894"/>
    <w:multiLevelType w:val="hybridMultilevel"/>
    <w:tmpl w:val="6166188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E02882"/>
    <w:multiLevelType w:val="hybridMultilevel"/>
    <w:tmpl w:val="61661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249313">
    <w:abstractNumId w:val="1"/>
  </w:num>
  <w:num w:numId="2" w16cid:durableId="19283410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TAzsDCwsLAwMjZX0lEKTi0uzszPAykwNKwFAK3Oq7EtAAAA"/>
  </w:docVars>
  <w:rsids>
    <w:rsidRoot w:val="00590D42"/>
    <w:rsid w:val="00015AB5"/>
    <w:rsid w:val="00062627"/>
    <w:rsid w:val="000B040E"/>
    <w:rsid w:val="000E1E06"/>
    <w:rsid w:val="00103FF3"/>
    <w:rsid w:val="0015025C"/>
    <w:rsid w:val="001D5F6C"/>
    <w:rsid w:val="001E0980"/>
    <w:rsid w:val="001E5F22"/>
    <w:rsid w:val="00216D88"/>
    <w:rsid w:val="00220566"/>
    <w:rsid w:val="0023393A"/>
    <w:rsid w:val="002572E5"/>
    <w:rsid w:val="00257B39"/>
    <w:rsid w:val="002810F7"/>
    <w:rsid w:val="002A54B7"/>
    <w:rsid w:val="002C43C7"/>
    <w:rsid w:val="002D14C0"/>
    <w:rsid w:val="002D732A"/>
    <w:rsid w:val="00300909"/>
    <w:rsid w:val="003153DB"/>
    <w:rsid w:val="00345806"/>
    <w:rsid w:val="00346E1B"/>
    <w:rsid w:val="003641ED"/>
    <w:rsid w:val="003803B3"/>
    <w:rsid w:val="004442AA"/>
    <w:rsid w:val="00491CD3"/>
    <w:rsid w:val="005468F3"/>
    <w:rsid w:val="00590D42"/>
    <w:rsid w:val="00665A2C"/>
    <w:rsid w:val="006707D4"/>
    <w:rsid w:val="00676879"/>
    <w:rsid w:val="00705C70"/>
    <w:rsid w:val="0071461D"/>
    <w:rsid w:val="0074325E"/>
    <w:rsid w:val="007976AA"/>
    <w:rsid w:val="007A0369"/>
    <w:rsid w:val="008048DE"/>
    <w:rsid w:val="008473AF"/>
    <w:rsid w:val="00861D48"/>
    <w:rsid w:val="008A0BC8"/>
    <w:rsid w:val="008D3105"/>
    <w:rsid w:val="00914841"/>
    <w:rsid w:val="009227FC"/>
    <w:rsid w:val="00965483"/>
    <w:rsid w:val="00974311"/>
    <w:rsid w:val="00975F13"/>
    <w:rsid w:val="009C400C"/>
    <w:rsid w:val="00A44BCA"/>
    <w:rsid w:val="00A60473"/>
    <w:rsid w:val="00AA1727"/>
    <w:rsid w:val="00AF14DD"/>
    <w:rsid w:val="00B15CEC"/>
    <w:rsid w:val="00B63334"/>
    <w:rsid w:val="00B63A0F"/>
    <w:rsid w:val="00C1372D"/>
    <w:rsid w:val="00CB341C"/>
    <w:rsid w:val="00D13F75"/>
    <w:rsid w:val="00D5744E"/>
    <w:rsid w:val="00D70A09"/>
    <w:rsid w:val="00DA7D7B"/>
    <w:rsid w:val="00DD32AF"/>
    <w:rsid w:val="00DE3B5A"/>
    <w:rsid w:val="00DE4C9F"/>
    <w:rsid w:val="00E10AA8"/>
    <w:rsid w:val="00E27BCB"/>
    <w:rsid w:val="00F25F90"/>
    <w:rsid w:val="00F5545B"/>
    <w:rsid w:val="00F574E0"/>
    <w:rsid w:val="00F665E6"/>
    <w:rsid w:val="00FA0F67"/>
    <w:rsid w:val="00FD77B8"/>
    <w:rsid w:val="00FE0D0E"/>
    <w:rsid w:val="00FF352F"/>
    <w:rsid w:val="06403E6C"/>
    <w:rsid w:val="0CA6324B"/>
    <w:rsid w:val="19832999"/>
    <w:rsid w:val="5ED415FB"/>
    <w:rsid w:val="6200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B0E711"/>
  <w15:chartTrackingRefBased/>
  <w15:docId w15:val="{D3901B68-9C56-44DF-8A56-D724C44D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3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7B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7B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341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41C"/>
  </w:style>
  <w:style w:type="paragraph" w:styleId="Footer">
    <w:name w:val="footer"/>
    <w:basedOn w:val="Normal"/>
    <w:link w:val="FooterChar"/>
    <w:uiPriority w:val="99"/>
    <w:unhideWhenUsed/>
    <w:rsid w:val="00CB341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merican Studies Program_Essay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b800e2-b5a4-4c20-b0ce-626776c260ab">
      <Terms xmlns="http://schemas.microsoft.com/office/infopath/2007/PartnerControls"/>
    </lcf76f155ced4ddcb4097134ff3c332f>
    <TaxCatchAll xmlns="f31b9a94-3f85-4524-8cf8-63e643aba70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991F87483284B8F6FE9AFEDFE21EC" ma:contentTypeVersion="19" ma:contentTypeDescription="Create a new document." ma:contentTypeScope="" ma:versionID="8f1867ead44d3db0486e9144425ba6eb">
  <xsd:schema xmlns:xsd="http://www.w3.org/2001/XMLSchema" xmlns:xs="http://www.w3.org/2001/XMLSchema" xmlns:p="http://schemas.microsoft.com/office/2006/metadata/properties" xmlns:ns2="8bb800e2-b5a4-4c20-b0ce-626776c260ab" xmlns:ns3="f31b9a94-3f85-4524-8cf8-63e643aba703" targetNamespace="http://schemas.microsoft.com/office/2006/metadata/properties" ma:root="true" ma:fieldsID="077e9b1bd388ac265d42b562cdb62906" ns2:_="" ns3:_="">
    <xsd:import namespace="8bb800e2-b5a4-4c20-b0ce-626776c260ab"/>
    <xsd:import namespace="f31b9a94-3f85-4524-8cf8-63e643aba7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800e2-b5a4-4c20-b0ce-626776c26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983b03-29cb-4270-854e-a54839959c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b9a94-3f85-4524-8cf8-63e643aba70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6f8be4-7a21-4060-8e8c-a7f8a6f9b4a4}" ma:internalName="TaxCatchAll" ma:showField="CatchAllData" ma:web="f31b9a94-3f85-4524-8cf8-63e643aba7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A9DBA-5155-45BC-95A3-84EB7C3EFD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337F3-FD27-4D40-8CE6-5E36C80BD0FB}">
  <ds:schemaRefs>
    <ds:schemaRef ds:uri="http://schemas.microsoft.com/office/2006/metadata/properties"/>
    <ds:schemaRef ds:uri="http://schemas.microsoft.com/office/infopath/2007/PartnerControls"/>
    <ds:schemaRef ds:uri="8bb800e2-b5a4-4c20-b0ce-626776c260ab"/>
    <ds:schemaRef ds:uri="f31b9a94-3f85-4524-8cf8-63e643aba703"/>
  </ds:schemaRefs>
</ds:datastoreItem>
</file>

<file path=customXml/itemProps3.xml><?xml version="1.0" encoding="utf-8"?>
<ds:datastoreItem xmlns:ds="http://schemas.openxmlformats.org/officeDocument/2006/customXml" ds:itemID="{14C48B15-1A64-42A2-88B0-337CB2AF4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800e2-b5a4-4c20-b0ce-626776c260ab"/>
    <ds:schemaRef ds:uri="f31b9a94-3f85-4524-8cf8-63e643aba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01124B-82F2-44A4-A6FC-2697B012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2</Words>
  <Characters>486</Characters>
  <Application>Microsoft Office Word</Application>
  <DocSecurity>0</DocSecurity>
  <Lines>222</Lines>
  <Paragraphs>13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107</dc:creator>
  <cp:keywords/>
  <dc:description/>
  <cp:lastModifiedBy>Jimin Park</cp:lastModifiedBy>
  <cp:revision>15</cp:revision>
  <cp:lastPrinted>2020-06-03T07:01:00Z</cp:lastPrinted>
  <dcterms:created xsi:type="dcterms:W3CDTF">2023-08-22T01:39:00Z</dcterms:created>
  <dcterms:modified xsi:type="dcterms:W3CDTF">2026-03-1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991F87483284B8F6FE9AFEDFE21EC</vt:lpwstr>
  </property>
  <property fmtid="{D5CDD505-2E9C-101B-9397-08002B2CF9AE}" pid="3" name="GrammarlyDocumentId">
    <vt:lpwstr>98e9b11386213e1099fa52ac2d1ed89206f8767fd9ed912d60190aa01bd64486</vt:lpwstr>
  </property>
  <property fmtid="{D5CDD505-2E9C-101B-9397-08002B2CF9AE}" pid="4" name="MediaServiceImageTags">
    <vt:lpwstr/>
  </property>
</Properties>
</file>